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5D7DD67F" w:rsidR="00C7382A" w:rsidRPr="004440DD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025BF">
        <w:rPr>
          <w:rFonts w:ascii="Times New Roman" w:hAnsi="Times New Roman" w:cs="Times New Roman"/>
          <w:b/>
          <w:bCs/>
          <w:sz w:val="28"/>
          <w:szCs w:val="28"/>
        </w:rPr>
        <w:t>8.</w:t>
      </w:r>
      <w:r w:rsidR="004440DD" w:rsidRPr="004440DD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0A95FD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5A35A2">
        <w:rPr>
          <w:rFonts w:ascii="Times New Roman" w:hAnsi="Times New Roman" w:cs="Times New Roman"/>
          <w:sz w:val="24"/>
          <w:szCs w:val="24"/>
        </w:rPr>
        <w:t>Поиск данных с помощью хеш-таблиц</w:t>
      </w:r>
    </w:p>
    <w:p w14:paraId="56DB292B" w14:textId="3CE870F0" w:rsidR="00C7382A" w:rsidRPr="006025BF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риант </w:t>
      </w:r>
      <w:r w:rsidR="006025BF" w:rsidRPr="006025BF">
        <w:rPr>
          <w:rFonts w:ascii="Times New Roman" w:hAnsi="Times New Roman" w:cs="Times New Roman"/>
          <w:sz w:val="24"/>
          <w:szCs w:val="24"/>
        </w:rPr>
        <w:t>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4857210" w:rsidR="006025BF" w:rsidRPr="006025BF" w:rsidRDefault="004440D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здание объектов с использованием конструкторов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3E75BA5C" w14:textId="5ECB31E2" w:rsidR="004440DD" w:rsidRDefault="004440DD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пользоваться конструкторами классов</w:t>
      </w:r>
    </w:p>
    <w:p w14:paraId="7E75C9D9" w14:textId="62226926" w:rsidR="00A1481D" w:rsidRP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31E7B7AF" w14:textId="77777777" w:rsidR="004440DD" w:rsidRDefault="004440DD" w:rsidP="006025BF">
      <w:pPr>
        <w:pStyle w:val="ab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>Пользовательский класс КОМПЬЮТЕР</w:t>
      </w:r>
    </w:p>
    <w:p w14:paraId="2F55AB5F" w14:textId="217E7D1B" w:rsidR="004440DD" w:rsidRDefault="004440DD" w:rsidP="006025BF">
      <w:pPr>
        <w:pStyle w:val="ab"/>
        <w:ind w:firstLine="0"/>
        <w:jc w:val="both"/>
        <w:rPr>
          <w:color w:val="auto"/>
          <w:sz w:val="28"/>
          <w:lang w:val="en-US"/>
        </w:rPr>
      </w:pPr>
      <w:r>
        <w:rPr>
          <w:color w:val="auto"/>
          <w:sz w:val="28"/>
        </w:rPr>
        <w:t xml:space="preserve">Процессор – </w:t>
      </w:r>
      <w:r>
        <w:rPr>
          <w:color w:val="auto"/>
          <w:sz w:val="28"/>
          <w:lang w:val="en-US"/>
        </w:rPr>
        <w:t>string</w:t>
      </w:r>
    </w:p>
    <w:p w14:paraId="0C92480F" w14:textId="5A314C9D" w:rsidR="004440DD" w:rsidRPr="004440DD" w:rsidRDefault="004440DD" w:rsidP="006025BF">
      <w:pPr>
        <w:pStyle w:val="ab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Объем ОП – </w:t>
      </w:r>
      <w:proofErr w:type="spellStart"/>
      <w:r>
        <w:rPr>
          <w:color w:val="auto"/>
          <w:sz w:val="28"/>
          <w:lang w:val="en-US"/>
        </w:rPr>
        <w:t>int</w:t>
      </w:r>
      <w:proofErr w:type="spellEnd"/>
    </w:p>
    <w:p w14:paraId="2A3DACEB" w14:textId="49829380" w:rsidR="004440DD" w:rsidRPr="004440DD" w:rsidRDefault="004440DD" w:rsidP="006025BF">
      <w:pPr>
        <w:pStyle w:val="ab"/>
        <w:ind w:firstLine="0"/>
        <w:jc w:val="both"/>
        <w:rPr>
          <w:color w:val="auto"/>
          <w:sz w:val="28"/>
          <w:lang w:val="en-US"/>
        </w:rPr>
      </w:pPr>
      <w:r>
        <w:rPr>
          <w:color w:val="auto"/>
          <w:sz w:val="28"/>
        </w:rPr>
        <w:t xml:space="preserve">Объем ЖД – </w:t>
      </w:r>
      <w:proofErr w:type="spellStart"/>
      <w:r>
        <w:rPr>
          <w:color w:val="auto"/>
          <w:sz w:val="28"/>
          <w:lang w:val="en-US"/>
        </w:rPr>
        <w:t>int</w:t>
      </w:r>
      <w:proofErr w:type="spellEnd"/>
      <w:r>
        <w:rPr>
          <w:color w:val="auto"/>
          <w:sz w:val="28"/>
          <w:lang w:val="en-US"/>
        </w:rPr>
        <w:t xml:space="preserve"> </w:t>
      </w:r>
    </w:p>
    <w:p w14:paraId="34FE10BD" w14:textId="77777777" w:rsidR="004440DD" w:rsidRPr="004440DD" w:rsidRDefault="004440DD" w:rsidP="006025BF">
      <w:pPr>
        <w:pStyle w:val="ab"/>
        <w:ind w:firstLine="0"/>
        <w:jc w:val="both"/>
        <w:rPr>
          <w:color w:val="auto"/>
          <w:sz w:val="28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01C03C0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C55F54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C55F54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4440DD">
        <w:rPr>
          <w:rFonts w:ascii="Consolas" w:hAnsi="Consolas" w:cs="Consolas"/>
          <w:color w:val="2B91AF"/>
          <w:sz w:val="19"/>
          <w:szCs w:val="19"/>
        </w:rPr>
        <w:t>Computer</w:t>
      </w:r>
      <w:proofErr w:type="spellEnd"/>
    </w:p>
    <w:p w14:paraId="276FBC1E" w14:textId="3A5B691C" w:rsidR="00B7266E" w:rsidRPr="00C55F54" w:rsidRDefault="00B7266E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19"/>
        </w:rPr>
        <w:t>Конструктора</w:t>
      </w:r>
    </w:p>
    <w:p w14:paraId="72FB5D2A" w14:textId="483C5B2A" w:rsidR="00FA6AAD" w:rsidRPr="004440D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proofErr w:type="gramStart"/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>Computer(</w:t>
      </w:r>
      <w:proofErr w:type="gramEnd"/>
      <w:r w:rsidR="004440DD"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proofErr w:type="spellEnd"/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="004440DD"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proofErr w:type="spellEnd"/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="004440DD"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proofErr w:type="spellEnd"/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67C5FA" w14:textId="7BCA3C20" w:rsidR="00CE0064" w:rsidRPr="00B7266E" w:rsidRDefault="00C55F54" w:rsidP="00FA6AAD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28"/>
        </w:rPr>
        <w:t>метода вывода информации класса</w:t>
      </w:r>
    </w:p>
    <w:p w14:paraId="3DF397F0" w14:textId="540D7508" w:rsidR="00AC43AF" w:rsidRPr="00C55F54" w:rsidRDefault="00C55F54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6A5F6B06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>полей целочисленного значения для хранения объема ЖД и ОП</w:t>
      </w:r>
    </w:p>
    <w:p w14:paraId="2D818862" w14:textId="77777777" w:rsid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OP, JD;</w:t>
      </w:r>
    </w:p>
    <w:p w14:paraId="5D0C3F2E" w14:textId="75311B5D" w:rsid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 w:themeColor="text1"/>
          <w:szCs w:val="19"/>
        </w:rPr>
      </w:pPr>
      <w:r w:rsidRPr="004440DD">
        <w:rPr>
          <w:rFonts w:ascii="Times New Roman" w:hAnsi="Times New Roman" w:cs="Times New Roman"/>
          <w:color w:val="000000" w:themeColor="text1"/>
          <w:szCs w:val="19"/>
        </w:rPr>
        <w:t>П</w:t>
      </w:r>
      <w:r>
        <w:rPr>
          <w:rFonts w:ascii="Times New Roman" w:hAnsi="Times New Roman" w:cs="Times New Roman"/>
          <w:color w:val="000000" w:themeColor="text1"/>
          <w:szCs w:val="19"/>
        </w:rPr>
        <w:t xml:space="preserve">оле типа </w:t>
      </w:r>
      <w:r>
        <w:rPr>
          <w:rFonts w:ascii="Times New Roman" w:hAnsi="Times New Roman" w:cs="Times New Roman"/>
          <w:color w:val="000000" w:themeColor="text1"/>
          <w:szCs w:val="19"/>
          <w:lang w:val="en-US"/>
        </w:rPr>
        <w:t>string</w:t>
      </w:r>
      <w:r w:rsidRPr="004440DD">
        <w:rPr>
          <w:rFonts w:ascii="Times New Roman" w:hAnsi="Times New Roman" w:cs="Times New Roman"/>
          <w:color w:val="000000" w:themeColor="text1"/>
          <w:szCs w:val="19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19"/>
        </w:rPr>
        <w:t xml:space="preserve">для хранения типа процессора </w:t>
      </w:r>
    </w:p>
    <w:p w14:paraId="77F3B013" w14:textId="2F3CFA5A" w:rsidR="004440DD" w:rsidRP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 w:themeColor="text1"/>
          <w:szCs w:val="28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77777777" w:rsidR="00C55F54" w:rsidRDefault="00C55F54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rav.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F69D9FB" w14:textId="3309DF0D" w:rsidR="00C55F54" w:rsidRPr="004440DD" w:rsidRDefault="004440DD" w:rsidP="00C55F5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Тип процессора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Объём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ОП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Объём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ЖД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D;</w:t>
      </w:r>
    </w:p>
    <w:p w14:paraId="72CF7D5F" w14:textId="42EE95C0" w:rsidR="00B64532" w:rsidRPr="004440DD" w:rsidRDefault="004440DD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r>
        <w:rPr>
          <w:rFonts w:ascii="Times New Roman" w:hAnsi="Times New Roman" w:cs="Times New Roman"/>
          <w:color w:val="000000"/>
          <w:szCs w:val="28"/>
        </w:rPr>
        <w:t xml:space="preserve">Создание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Print</w:t>
      </w:r>
      <w:r>
        <w:rPr>
          <w:rFonts w:ascii="Times New Roman" w:hAnsi="Times New Roman" w:cs="Times New Roman"/>
          <w:color w:val="000000"/>
          <w:szCs w:val="28"/>
        </w:rPr>
        <w:t>, который печатает данные конкретного контейнера</w:t>
      </w:r>
    </w:p>
    <w:p w14:paraId="0B720906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0D0ECBE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A170C63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Тип процессора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Объём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ОП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Объём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ЖД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D;</w:t>
      </w:r>
    </w:p>
    <w:p w14:paraId="55F3B0EE" w14:textId="41432A3A" w:rsid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B7BB00" w14:textId="3B236F31" w:rsidR="004440DD" w:rsidRPr="004440DD" w:rsidRDefault="004440DD" w:rsidP="004440DD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контейнера </w:t>
      </w:r>
    </w:p>
    <w:p w14:paraId="5C385378" w14:textId="77777777" w:rsidR="004440DD" w:rsidRP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Computer(</w:t>
      </w:r>
      <w:proofErr w:type="gramEnd"/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E701F9" w14:textId="77777777" w:rsidR="004440DD" w:rsidRP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</w:rPr>
        <w:t>{</w:t>
      </w:r>
    </w:p>
    <w:p w14:paraId="7443B66C" w14:textId="77777777" w:rsidR="004440DD" w:rsidRP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4440DD">
        <w:rPr>
          <w:rFonts w:ascii="Consolas" w:hAnsi="Consolas" w:cs="Consolas"/>
          <w:color w:val="000000"/>
          <w:sz w:val="19"/>
          <w:szCs w:val="19"/>
        </w:rPr>
        <w:t>proc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440DD">
        <w:rPr>
          <w:rFonts w:ascii="Consolas" w:hAnsi="Consolas" w:cs="Consolas"/>
          <w:color w:val="008080"/>
          <w:sz w:val="19"/>
          <w:szCs w:val="19"/>
        </w:rPr>
        <w:t>=</w:t>
      </w:r>
      <w:r w:rsidRPr="004440DD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</w:rPr>
        <w:t>proctyp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</w:rPr>
        <w:t>;</w:t>
      </w:r>
    </w:p>
    <w:p w14:paraId="64BA4EEF" w14:textId="77777777" w:rsidR="004440DD" w:rsidRP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</w:rPr>
        <w:tab/>
        <w:t xml:space="preserve">OP =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</w:rPr>
        <w:t>OPsiz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</w:rPr>
        <w:t>;</w:t>
      </w:r>
    </w:p>
    <w:p w14:paraId="5A7310D9" w14:textId="77777777" w:rsidR="004440DD" w:rsidRP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</w:rPr>
        <w:tab/>
        <w:t xml:space="preserve">JD =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</w:rPr>
        <w:t>JDsiz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</w:rPr>
        <w:t>;</w:t>
      </w:r>
    </w:p>
    <w:p w14:paraId="596D7667" w14:textId="0B5A2F80" w:rsidR="004440DD" w:rsidRPr="00C55F54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;</w:t>
      </w:r>
    </w:p>
    <w:p w14:paraId="27C0DAB2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C92A9AB" w14:textId="77777777" w:rsidR="00B64532" w:rsidRPr="00C55F5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6B8A8F12" w14:textId="77777777" w:rsidR="00C55F54" w:rsidRPr="00C55F54" w:rsidRDefault="00C55F54" w:rsidP="00C55F54"/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3"/>
    </w:p>
    <w:p w14:paraId="248547D0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4440DD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4440D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820C670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69824B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B83549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Computer</w:t>
      </w:r>
    </w:p>
    <w:p w14:paraId="23E11AA5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C7FFB7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A9C5CE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8163DC3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c;</w:t>
      </w:r>
    </w:p>
    <w:p w14:paraId="784C3814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OP, JD;</w:t>
      </w:r>
    </w:p>
    <w:p w14:paraId="1F105A18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5D03E3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Computer(</w:t>
      </w:r>
      <w:proofErr w:type="gramEnd"/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86B0C01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DB87BD3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proc</w:t>
      </w:r>
      <w:proofErr w:type="gram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73120F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P =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88C36E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JD = </w:t>
      </w:r>
      <w:proofErr w:type="spellStart"/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FBE4812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1DFD726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4D82E8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FA3B74D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6BBE793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Тип процессора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Объём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ОП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Объём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ЖД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D;</w:t>
      </w:r>
    </w:p>
    <w:p w14:paraId="21AFF41B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347377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553E9D42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23BEB9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C589F91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E47C8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440DD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6448FC8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c;</w:t>
      </w:r>
    </w:p>
    <w:p w14:paraId="6F4CDA79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OP, JD;</w:t>
      </w:r>
    </w:p>
    <w:p w14:paraId="72664698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название процессора, объем ОП и ЖД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AF321F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c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OP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JD;</w:t>
      </w:r>
    </w:p>
    <w:p w14:paraId="5422C7AC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Computer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a(</w:t>
      </w:r>
      <w:proofErr w:type="gramEnd"/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proc, OP, JD);</w:t>
      </w:r>
    </w:p>
    <w:p w14:paraId="5552E75A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74F98513" w14:textId="688247AD" w:rsidR="00C55F54" w:rsidRDefault="004440DD" w:rsidP="004440D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3731CC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223769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BC9CBE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7A11C5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AC8F5E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A8E2630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A5BCABD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E7DA38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4F851D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5682AA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8390D13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B78BE2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7E523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B5F14DC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2267B420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760231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3F1872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8518EEC" w14:textId="75A34E0E" w:rsidR="005A35A2" w:rsidRPr="00CB440C" w:rsidRDefault="004440DD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18FA82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242.4pt">
            <v:imagedata r:id="rId8" o:title="Диаграмма без названия"/>
          </v:shape>
        </w:pict>
      </w: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4F65BA9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A271D83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9A4107E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6198CD1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D3BD5A4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B7FB266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CEBA0EA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688EAC7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DA3AFD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9E3D0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bookmarkStart w:id="4" w:name="_GoBack"/>
      <w:bookmarkEnd w:id="4"/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3B3939D7" w:rsidR="00815331" w:rsidRPr="004440DD" w:rsidRDefault="004440DD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4440DD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1D6CCD04" wp14:editId="7201D91C">
            <wp:extent cx="3048264" cy="1120237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F47F20" w14:textId="77777777" w:rsidR="007C2254" w:rsidRDefault="007C2254" w:rsidP="009D1C69">
      <w:pPr>
        <w:spacing w:after="0" w:line="240" w:lineRule="auto"/>
      </w:pPr>
      <w:r>
        <w:separator/>
      </w:r>
    </w:p>
  </w:endnote>
  <w:endnote w:type="continuationSeparator" w:id="0">
    <w:p w14:paraId="750910B8" w14:textId="77777777" w:rsidR="007C2254" w:rsidRDefault="007C2254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6025BF" w:rsidRPr="009D1C69" w:rsidRDefault="006025BF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4BBC19" w14:textId="77777777" w:rsidR="007C2254" w:rsidRDefault="007C2254" w:rsidP="009D1C69">
      <w:pPr>
        <w:spacing w:after="0" w:line="240" w:lineRule="auto"/>
      </w:pPr>
      <w:r>
        <w:separator/>
      </w:r>
    </w:p>
  </w:footnote>
  <w:footnote w:type="continuationSeparator" w:id="0">
    <w:p w14:paraId="58DF10DB" w14:textId="77777777" w:rsidR="007C2254" w:rsidRDefault="007C2254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B6A6A946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4FAB2uYpA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64E80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0C72"/>
    <w:rsid w:val="00401E8C"/>
    <w:rsid w:val="004440DD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025BF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7C2254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88B451-2064-4A6F-967C-7D2669C26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0</TotalTime>
  <Pages>6</Pages>
  <Words>392</Words>
  <Characters>2240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44</cp:revision>
  <cp:lastPrinted>2020-12-03T14:51:00Z</cp:lastPrinted>
  <dcterms:created xsi:type="dcterms:W3CDTF">2020-11-26T11:28:00Z</dcterms:created>
  <dcterms:modified xsi:type="dcterms:W3CDTF">2021-03-16T10:41:00Z</dcterms:modified>
</cp:coreProperties>
</file>